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EE4EA1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E937D6">
        <w:rPr>
          <w:b/>
          <w:bCs/>
          <w:sz w:val="32"/>
          <w:szCs w:val="32"/>
        </w:rPr>
        <w:t>Pennsylva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3841D" w14:textId="77777777" w:rsidR="0050712F" w:rsidRDefault="005071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4B11305" w:rsidR="00CB37D9" w:rsidRPr="0050712F" w:rsidRDefault="00CB37D9" w:rsidP="005071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29226" w14:textId="77777777" w:rsidR="0050712F" w:rsidRDefault="005071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4532D" w14:textId="77777777" w:rsidR="0050712F" w:rsidRDefault="005071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9F629EE" w:rsidR="00AD6FC0" w:rsidRPr="0050712F" w:rsidRDefault="00AD6FC0" w:rsidP="005071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8C87E" w14:textId="77777777" w:rsidR="0050712F" w:rsidRDefault="005071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0712F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37D6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7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